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454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2910EE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0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2910EE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3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17DCBF9E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23B3582F" w14:textId="77777777" w:rsidTr="002910EE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E55A23" w:rsidRPr="00274BF3" w:rsidRDefault="00807063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8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3E8587B1" w14:textId="1D636144" w:rsidR="00E55A23" w:rsidRPr="00274BF3" w:rsidRDefault="00807063" w:rsidP="00542134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</w:tc>
      </w:tr>
      <w:tr w:rsidR="00274BF3" w:rsidRPr="00274BF3" w14:paraId="70A33000" w14:textId="77777777" w:rsidTr="002910EE">
        <w:trPr>
          <w:gridAfter w:val="1"/>
          <w:wAfter w:w="216" w:type="dxa"/>
          <w:trHeight w:val="49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24AD678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C1299CC" w14:textId="4C7D2431" w:rsidR="00E55A23" w:rsidRPr="00274BF3" w:rsidRDefault="00C0267A" w:rsidP="003C0A3C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</w:tc>
      </w:tr>
      <w:tr w:rsidR="00274BF3" w:rsidRPr="00274BF3" w14:paraId="13E12173" w14:textId="77777777" w:rsidTr="002910EE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F756ACF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68F55F4" w14:textId="1ADA72D9" w:rsidR="00E55A23" w:rsidRPr="00274BF3" w:rsidRDefault="00807063" w:rsidP="00542134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</w:tc>
      </w:tr>
      <w:tr w:rsidR="00274BF3" w:rsidRPr="00274BF3" w14:paraId="7CB10B3F" w14:textId="77777777" w:rsidTr="002910EE">
        <w:trPr>
          <w:gridAfter w:val="1"/>
          <w:wAfter w:w="216" w:type="dxa"/>
          <w:trHeight w:val="89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ECCE7E8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5E992C9" w14:textId="196B74B6" w:rsidR="00E55A23" w:rsidRPr="00274BF3" w:rsidRDefault="00C0267A" w:rsidP="003C0A3C">
            <w:pPr>
              <w:spacing w:line="440" w:lineRule="exac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</w:tc>
      </w:tr>
      <w:tr w:rsidR="00274BF3" w:rsidRPr="00274BF3" w14:paraId="2C9B005A" w14:textId="77777777" w:rsidTr="002910EE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F09751C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8DE8B84" w14:textId="77777777" w:rsidR="00E55A23" w:rsidRPr="00274BF3" w:rsidRDefault="00807063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3.结构现状描述</w:t>
            </w:r>
          </w:p>
        </w:tc>
      </w:tr>
      <w:tr w:rsidR="00274BF3" w:rsidRPr="00274BF3" w14:paraId="5E10CFC4" w14:textId="77777777" w:rsidTr="00D07DFB">
        <w:trPr>
          <w:gridAfter w:val="1"/>
          <w:wAfter w:w="216" w:type="dxa"/>
          <w:trHeight w:val="1983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5169356A" w14:textId="77777777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3109A" w14:textId="77777777" w:rsidR="00E55A23" w:rsidRPr="00274BF3" w:rsidRDefault="00C0267A" w:rsidP="003C0A3C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body3}}</w:t>
            </w:r>
          </w:p>
        </w:tc>
      </w:tr>
      <w:tr w:rsidR="00274BF3" w:rsidRPr="00274BF3" w14:paraId="54C5075A" w14:textId="77777777" w:rsidTr="00D07DFB">
        <w:trPr>
          <w:gridAfter w:val="1"/>
          <w:wAfter w:w="216" w:type="dxa"/>
          <w:trHeight w:val="4947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5FF7AA7" w14:textId="77777777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13A72" w14:textId="71FC7F85" w:rsidR="00E55A23" w:rsidRPr="00274BF3" w:rsidRDefault="00C0267A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 w:rsidR="00AF502C"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30FC2931" w14:textId="7EB5054D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 w:rsidR="00AF502C"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1E8A05F2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747502">
        <w:trPr>
          <w:gridAfter w:val="1"/>
          <w:wAfter w:w="216" w:type="dxa"/>
          <w:trHeight w:val="268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6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2910EE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6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6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6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7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7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5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7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747502">
        <w:trPr>
          <w:gridAfter w:val="1"/>
          <w:wAfter w:w="216" w:type="dxa"/>
          <w:trHeight w:val="62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7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3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747502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77777777" w:rsidR="00E55A23" w:rsidRPr="00274BF3" w:rsidRDefault="00807063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lastRenderedPageBreak/>
              <w:t>结论：</w:t>
            </w:r>
            <w:r w:rsidRPr="00274BF3">
              <w:rPr>
                <w:rFonts w:ascii="宋体" w:hAnsi="宋体" w:hint="eastAsia"/>
                <w:szCs w:val="21"/>
              </w:rPr>
              <w:t>该栋房屋的危险性等级为</w:t>
            </w:r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hint="eastAsia"/>
                <w:szCs w:val="21"/>
              </w:rPr>
              <w:t>级，在对以上质量缺陷进行处理后可正常使用。</w:t>
            </w:r>
          </w:p>
        </w:tc>
      </w:tr>
      <w:tr w:rsidR="00274BF3" w:rsidRPr="00274BF3" w14:paraId="7D61D8B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建议：对该房屋发现的质量缺陷和问题进行加固处理，加固处理需由有资质的单位实施。</w:t>
            </w:r>
          </w:p>
        </w:tc>
      </w:tr>
      <w:tr w:rsidR="00274BF3" w:rsidRPr="00274BF3" w14:paraId="4621C74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质量缺陷加固处理方法建议：</w:t>
            </w:r>
          </w:p>
        </w:tc>
      </w:tr>
      <w:tr w:rsidR="00274BF3" w:rsidRPr="00274BF3" w14:paraId="0880F1E3" w14:textId="77777777" w:rsidTr="00507665">
        <w:trPr>
          <w:gridAfter w:val="1"/>
          <w:wAfter w:w="216" w:type="dxa"/>
          <w:trHeight w:val="968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77777777" w:rsidR="00E55A23" w:rsidRPr="00274BF3" w:rsidRDefault="00274BF3" w:rsidP="00DF0482">
            <w:pPr>
              <w:spacing w:line="240" w:lineRule="atLeast"/>
              <w:ind w:firstLineChars="200" w:firstLine="420"/>
              <w:rPr>
                <w:rFonts w:ascii="宋体" w:hAnsi="宋体"/>
                <w:szCs w:val="21"/>
              </w:rPr>
            </w:pPr>
            <w:r w:rsidRPr="00274BF3">
              <w:rPr>
                <w:rFonts w:ascii="宋体" w:hAnsi="宋体" w:hint="eastAsia"/>
                <w:szCs w:val="21"/>
              </w:rPr>
              <w:t>{</w:t>
            </w:r>
            <w:r w:rsidRPr="00274BF3">
              <w:rPr>
                <w:rFonts w:ascii="宋体" w:hAnsi="宋体"/>
                <w:szCs w:val="21"/>
              </w:rPr>
              <w:t>{advise}}</w:t>
            </w:r>
            <w:bookmarkStart w:id="0" w:name="_GoBack"/>
            <w:bookmarkEnd w:id="0"/>
          </w:p>
        </w:tc>
      </w:tr>
      <w:tr w:rsidR="00274BF3" w:rsidRPr="00274BF3" w14:paraId="1B0FE59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2910EE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2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51E7C0C" w14:textId="77777777" w:rsidTr="007073BC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 w:val="restart"/>
            <w:vAlign w:val="center"/>
          </w:tcPr>
          <w:p w14:paraId="6F5979E3" w14:textId="54A44651" w:rsidR="002910EE" w:rsidRPr="00274BF3" w:rsidRDefault="00E35865" w:rsidP="002910EE">
            <w:pPr>
              <w:ind w:firstLineChars="600" w:firstLine="1260"/>
              <w:rPr>
                <w:rFonts w:ascii="宋体" w:hAnsi="宋体" w:cs="宋体"/>
                <w:szCs w:val="21"/>
              </w:rPr>
            </w:pPr>
            <w:r>
              <w:rPr>
                <w:color w:val="FF0000"/>
              </w:rPr>
              <w:pict w14:anchorId="0BE31AA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22812DC4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D96DE37" w14:textId="77777777" w:rsidTr="007073BC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vAlign w:val="center"/>
          </w:tcPr>
          <w:p w14:paraId="63F13155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2910EE" w:rsidRPr="00274BF3" w14:paraId="1BF0CBCA" w14:textId="77777777" w:rsidTr="007073BC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 w:rsidP="00B0323C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E8519B" w14:textId="77777777" w:rsidR="007F18F0" w:rsidRDefault="007F18F0">
      <w:r>
        <w:separator/>
      </w:r>
    </w:p>
  </w:endnote>
  <w:endnote w:type="continuationSeparator" w:id="0">
    <w:p w14:paraId="6EBE2279" w14:textId="77777777" w:rsidR="007F18F0" w:rsidRDefault="007F18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7F18F0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7C20A" w14:textId="77777777" w:rsidR="007F18F0" w:rsidRDefault="007F18F0">
      <w:r>
        <w:separator/>
      </w:r>
    </w:p>
  </w:footnote>
  <w:footnote w:type="continuationSeparator" w:id="0">
    <w:p w14:paraId="49DB29BE" w14:textId="77777777" w:rsidR="007F18F0" w:rsidRDefault="007F18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4FABH5gFMtAAAA"/>
  </w:docVars>
  <w:rsids>
    <w:rsidRoot w:val="00C0267A"/>
    <w:rsid w:val="00054291"/>
    <w:rsid w:val="000C0EEF"/>
    <w:rsid w:val="00171DB0"/>
    <w:rsid w:val="002009EA"/>
    <w:rsid w:val="00274BF3"/>
    <w:rsid w:val="002871B1"/>
    <w:rsid w:val="002910EE"/>
    <w:rsid w:val="002A3E9C"/>
    <w:rsid w:val="00363290"/>
    <w:rsid w:val="003C0A3C"/>
    <w:rsid w:val="0046624A"/>
    <w:rsid w:val="004668CC"/>
    <w:rsid w:val="00476D08"/>
    <w:rsid w:val="00507665"/>
    <w:rsid w:val="00507E3C"/>
    <w:rsid w:val="00531928"/>
    <w:rsid w:val="00542134"/>
    <w:rsid w:val="00571009"/>
    <w:rsid w:val="00747502"/>
    <w:rsid w:val="007F18F0"/>
    <w:rsid w:val="00807063"/>
    <w:rsid w:val="00810F3C"/>
    <w:rsid w:val="00817841"/>
    <w:rsid w:val="00822F5E"/>
    <w:rsid w:val="008E79CE"/>
    <w:rsid w:val="00917477"/>
    <w:rsid w:val="00AF2A1D"/>
    <w:rsid w:val="00AF502C"/>
    <w:rsid w:val="00B0323C"/>
    <w:rsid w:val="00B05315"/>
    <w:rsid w:val="00BB4BA7"/>
    <w:rsid w:val="00C0267A"/>
    <w:rsid w:val="00C8743A"/>
    <w:rsid w:val="00C9021C"/>
    <w:rsid w:val="00CE6BFA"/>
    <w:rsid w:val="00D07DFB"/>
    <w:rsid w:val="00D17F07"/>
    <w:rsid w:val="00DF0482"/>
    <w:rsid w:val="00E35865"/>
    <w:rsid w:val="00E55A23"/>
    <w:rsid w:val="00EE7968"/>
    <w:rsid w:val="00F77D39"/>
    <w:rsid w:val="00F96DDC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00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27</cp:revision>
  <dcterms:created xsi:type="dcterms:W3CDTF">2019-07-13T07:50:00Z</dcterms:created>
  <dcterms:modified xsi:type="dcterms:W3CDTF">2019-07-29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